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83E91" w:rsidRDefault="00183E91" w:rsidP="00183E91">
      <w:pPr>
        <w:rPr>
          <w:rFonts w:ascii="Times New Roman" w:hAnsi="Times New Roman" w:cs="Times New Roman"/>
          <w:color w:val="auto"/>
          <w:szCs w:val="20"/>
        </w:rPr>
      </w:pPr>
    </w:p>
    <w:p w:rsidR="00183E91" w:rsidRDefault="00183E91" w:rsidP="00183E91">
      <w:pPr>
        <w:rPr>
          <w:rFonts w:ascii="Times New Roman" w:hAnsi="Times New Roman" w:cs="Times New Roman"/>
          <w:color w:val="auto"/>
          <w:szCs w:val="20"/>
        </w:rPr>
      </w:pPr>
    </w:p>
    <w:p w:rsidR="00672A8B" w:rsidRDefault="00672A8B" w:rsidP="00B81290">
      <w:pPr>
        <w:jc w:val="center"/>
        <w:rPr>
          <w:rFonts w:ascii="Times New Roman" w:hAnsi="Times New Roman" w:cs="Times New Roman"/>
          <w:color w:val="auto"/>
          <w:szCs w:val="20"/>
        </w:rPr>
      </w:pPr>
      <w:r w:rsidRPr="00672A8B">
        <w:rPr>
          <w:rFonts w:ascii="Times New Roman" w:hAnsi="Times New Roman" w:cs="Times New Roman"/>
          <w:color w:val="2E74B5" w:themeColor="accent1" w:themeShade="BF"/>
          <w:sz w:val="24"/>
          <w:szCs w:val="20"/>
        </w:rPr>
        <w:t>University letter head</w:t>
      </w:r>
      <w:r>
        <w:rPr>
          <w:rFonts w:ascii="Times New Roman" w:hAnsi="Times New Roman" w:cs="Times New Roman"/>
          <w:color w:val="2E74B5" w:themeColor="accent1" w:themeShade="BF"/>
          <w:sz w:val="24"/>
          <w:szCs w:val="20"/>
        </w:rPr>
        <w:t xml:space="preserve"> (maybe</w:t>
      </w:r>
      <w:r w:rsidR="00B81290">
        <w:rPr>
          <w:rFonts w:ascii="Times New Roman" w:hAnsi="Times New Roman" w:cs="Times New Roman"/>
          <w:color w:val="2E74B5" w:themeColor="accent1" w:themeShade="BF"/>
          <w:sz w:val="24"/>
          <w:szCs w:val="20"/>
        </w:rPr>
        <w:t xml:space="preserve"> combined with</w:t>
      </w:r>
      <w:r>
        <w:rPr>
          <w:rFonts w:ascii="Times New Roman" w:hAnsi="Times New Roman" w:cs="Times New Roman"/>
          <w:color w:val="2E74B5" w:themeColor="accent1" w:themeShade="BF"/>
          <w:sz w:val="24"/>
          <w:szCs w:val="20"/>
        </w:rPr>
        <w:t xml:space="preserve"> nonprofit or private)</w:t>
      </w:r>
    </w:p>
    <w:p w:rsidR="00672A8B" w:rsidRDefault="00672A8B" w:rsidP="00183E91">
      <w:pPr>
        <w:rPr>
          <w:rFonts w:ascii="Times New Roman" w:hAnsi="Times New Roman" w:cs="Times New Roman"/>
          <w:color w:val="auto"/>
          <w:szCs w:val="20"/>
        </w:rPr>
      </w:pPr>
    </w:p>
    <w:p w:rsidR="00183E91" w:rsidRPr="005F1742" w:rsidRDefault="00387741" w:rsidP="00183E91">
      <w:pPr>
        <w:rPr>
          <w:rFonts w:ascii="Times New Roman" w:hAnsi="Times New Roman" w:cs="Times New Roman"/>
          <w:color w:val="auto"/>
          <w:szCs w:val="20"/>
        </w:rPr>
      </w:pPr>
      <w:r>
        <w:rPr>
          <w:rFonts w:ascii="Times New Roman" w:hAnsi="Times New Roman" w:cs="Times New Roman"/>
          <w:color w:val="auto"/>
          <w:szCs w:val="20"/>
        </w:rPr>
        <w:t>DATE XXXXX</w:t>
      </w:r>
    </w:p>
    <w:p w:rsidR="00183E91" w:rsidRPr="005F1742" w:rsidRDefault="00183E91" w:rsidP="00183E91">
      <w:pPr>
        <w:rPr>
          <w:rFonts w:ascii="Times New Roman" w:hAnsi="Times New Roman" w:cs="Times New Roman"/>
          <w:color w:val="auto"/>
          <w:szCs w:val="20"/>
        </w:rPr>
      </w:pPr>
    </w:p>
    <w:p w:rsidR="00183E91" w:rsidRPr="005F1742" w:rsidRDefault="00183E91" w:rsidP="00183E91">
      <w:pPr>
        <w:rPr>
          <w:rFonts w:ascii="Times New Roman" w:hAnsi="Times New Roman" w:cs="Times New Roman"/>
          <w:color w:val="auto"/>
          <w:szCs w:val="20"/>
        </w:rPr>
      </w:pPr>
    </w:p>
    <w:p w:rsidR="00183E91" w:rsidRPr="005F1742" w:rsidRDefault="00387741" w:rsidP="00183E91">
      <w:pPr>
        <w:rPr>
          <w:rFonts w:ascii="Times New Roman" w:hAnsi="Times New Roman" w:cs="Times New Roman"/>
          <w:color w:val="auto"/>
          <w:szCs w:val="20"/>
        </w:rPr>
      </w:pPr>
      <w:r>
        <w:rPr>
          <w:rFonts w:ascii="Times New Roman" w:hAnsi="Times New Roman" w:cs="Times New Roman"/>
          <w:noProof/>
          <w:color w:val="auto"/>
          <w:szCs w:val="20"/>
        </w:rPr>
        <w:t xml:space="preserve">MR/MS (applicant) </w:t>
      </w:r>
    </w:p>
    <w:p w:rsidR="008B158D" w:rsidRPr="008B158D" w:rsidRDefault="00387741" w:rsidP="008B158D">
      <w:pPr>
        <w:rPr>
          <w:rFonts w:ascii="Times New Roman" w:hAnsi="Times New Roman" w:cs="Times New Roman"/>
          <w:noProof/>
          <w:color w:val="auto"/>
          <w:szCs w:val="20"/>
        </w:rPr>
      </w:pPr>
      <w:r>
        <w:rPr>
          <w:rFonts w:ascii="Times New Roman" w:hAnsi="Times New Roman" w:cs="Times New Roman"/>
          <w:noProof/>
          <w:color w:val="auto"/>
          <w:szCs w:val="20"/>
        </w:rPr>
        <w:t>XXXXXXXXXXX</w:t>
      </w:r>
      <w:r w:rsidR="008B158D" w:rsidRPr="008B158D">
        <w:rPr>
          <w:rFonts w:ascii="Times New Roman" w:hAnsi="Times New Roman" w:cs="Times New Roman"/>
          <w:noProof/>
          <w:color w:val="auto"/>
          <w:szCs w:val="20"/>
        </w:rPr>
        <w:t>.</w:t>
      </w:r>
    </w:p>
    <w:p w:rsidR="008B158D" w:rsidRPr="008B158D" w:rsidRDefault="00387741" w:rsidP="008B158D">
      <w:pPr>
        <w:rPr>
          <w:rFonts w:ascii="Times New Roman" w:hAnsi="Times New Roman" w:cs="Times New Roman"/>
          <w:noProof/>
          <w:color w:val="auto"/>
          <w:szCs w:val="20"/>
        </w:rPr>
      </w:pPr>
      <w:r>
        <w:rPr>
          <w:rFonts w:ascii="Times New Roman" w:hAnsi="Times New Roman" w:cs="Times New Roman"/>
          <w:noProof/>
          <w:color w:val="auto"/>
          <w:szCs w:val="20"/>
        </w:rPr>
        <w:t>XXXX</w:t>
      </w:r>
      <w:r w:rsidR="008B158D" w:rsidRPr="008B158D">
        <w:rPr>
          <w:rFonts w:ascii="Times New Roman" w:hAnsi="Times New Roman" w:cs="Times New Roman"/>
          <w:noProof/>
          <w:color w:val="auto"/>
          <w:szCs w:val="20"/>
        </w:rPr>
        <w:t xml:space="preserve">, </w:t>
      </w:r>
      <w:r>
        <w:rPr>
          <w:rFonts w:ascii="Times New Roman" w:hAnsi="Times New Roman" w:cs="Times New Roman"/>
          <w:noProof/>
          <w:color w:val="auto"/>
          <w:szCs w:val="20"/>
        </w:rPr>
        <w:t>XX</w:t>
      </w:r>
      <w:r w:rsidR="008B158D" w:rsidRPr="008B158D">
        <w:rPr>
          <w:rFonts w:ascii="Times New Roman" w:hAnsi="Times New Roman" w:cs="Times New Roman"/>
          <w:noProof/>
          <w:color w:val="auto"/>
          <w:szCs w:val="20"/>
        </w:rPr>
        <w:t xml:space="preserve">, </w:t>
      </w:r>
      <w:r>
        <w:rPr>
          <w:rFonts w:ascii="Times New Roman" w:hAnsi="Times New Roman" w:cs="Times New Roman"/>
          <w:noProof/>
          <w:color w:val="auto"/>
          <w:szCs w:val="20"/>
        </w:rPr>
        <w:t>XXXXX</w:t>
      </w:r>
    </w:p>
    <w:p w:rsidR="008B158D" w:rsidRPr="008B158D" w:rsidRDefault="00387741" w:rsidP="008B158D">
      <w:pPr>
        <w:rPr>
          <w:rFonts w:ascii="Times New Roman" w:hAnsi="Times New Roman" w:cs="Times New Roman"/>
          <w:noProof/>
          <w:color w:val="auto"/>
          <w:szCs w:val="20"/>
        </w:rPr>
      </w:pPr>
      <w:r>
        <w:rPr>
          <w:rFonts w:ascii="Times New Roman" w:hAnsi="Times New Roman" w:cs="Times New Roman"/>
          <w:noProof/>
          <w:color w:val="auto"/>
          <w:szCs w:val="20"/>
        </w:rPr>
        <w:t>Email Address</w:t>
      </w:r>
    </w:p>
    <w:p w:rsidR="00183E91" w:rsidRPr="005F1742" w:rsidRDefault="00387741" w:rsidP="008B158D">
      <w:pPr>
        <w:rPr>
          <w:rFonts w:ascii="Times New Roman" w:hAnsi="Times New Roman" w:cs="Times New Roman"/>
          <w:color w:val="auto"/>
          <w:szCs w:val="20"/>
        </w:rPr>
      </w:pPr>
      <w:r>
        <w:rPr>
          <w:rFonts w:ascii="Times New Roman" w:hAnsi="Times New Roman" w:cs="Times New Roman"/>
          <w:noProof/>
          <w:color w:val="auto"/>
          <w:szCs w:val="20"/>
        </w:rPr>
        <w:t>Phone number</w:t>
      </w:r>
    </w:p>
    <w:p w:rsidR="00183E91" w:rsidRPr="005F1742" w:rsidRDefault="00183E91" w:rsidP="00183E91">
      <w:pPr>
        <w:rPr>
          <w:rFonts w:ascii="Times New Roman" w:hAnsi="Times New Roman" w:cs="Times New Roman"/>
          <w:color w:val="auto"/>
          <w:szCs w:val="20"/>
        </w:rPr>
      </w:pPr>
    </w:p>
    <w:p w:rsidR="00183E91" w:rsidRPr="005F1742" w:rsidRDefault="00183E91" w:rsidP="00183E91">
      <w:pPr>
        <w:rPr>
          <w:rFonts w:ascii="Times New Roman" w:hAnsi="Times New Roman" w:cs="Times New Roman"/>
          <w:color w:val="auto"/>
          <w:spacing w:val="5"/>
          <w:szCs w:val="20"/>
        </w:rPr>
      </w:pPr>
      <w:r w:rsidRPr="005F1742">
        <w:rPr>
          <w:rFonts w:ascii="Times New Roman" w:hAnsi="Times New Roman" w:cs="Times New Roman"/>
          <w:color w:val="auto"/>
          <w:spacing w:val="5"/>
          <w:szCs w:val="20"/>
        </w:rPr>
        <w:t xml:space="preserve">Dear </w:t>
      </w:r>
      <w:r w:rsidR="00387741">
        <w:rPr>
          <w:rFonts w:ascii="Times New Roman" w:hAnsi="Times New Roman" w:cs="Times New Roman"/>
          <w:noProof/>
          <w:color w:val="auto"/>
          <w:spacing w:val="5"/>
          <w:szCs w:val="20"/>
        </w:rPr>
        <w:t>MIDN Candidate XXXXXX</w:t>
      </w:r>
      <w:r w:rsidRPr="005F1742">
        <w:rPr>
          <w:rFonts w:ascii="Times New Roman" w:hAnsi="Times New Roman" w:cs="Times New Roman"/>
          <w:color w:val="auto"/>
          <w:spacing w:val="5"/>
          <w:szCs w:val="20"/>
        </w:rPr>
        <w:t>:</w:t>
      </w:r>
    </w:p>
    <w:p w:rsidR="00183E91" w:rsidRPr="005F1742" w:rsidRDefault="00183E91" w:rsidP="00183E91">
      <w:pPr>
        <w:rPr>
          <w:color w:val="auto"/>
          <w:spacing w:val="5"/>
          <w:szCs w:val="20"/>
        </w:rPr>
      </w:pPr>
    </w:p>
    <w:p w:rsidR="00F879B6" w:rsidRDefault="00183E91" w:rsidP="00183E91">
      <w:pPr>
        <w:pStyle w:val="NoSpacing"/>
        <w:rPr>
          <w:rFonts w:ascii="Times New Roman" w:hAnsi="Times New Roman"/>
          <w:noProof/>
          <w:sz w:val="20"/>
          <w:szCs w:val="20"/>
        </w:rPr>
      </w:pPr>
      <w:r w:rsidRPr="005F1742">
        <w:rPr>
          <w:rFonts w:ascii="Times New Roman" w:hAnsi="Times New Roman"/>
          <w:noProof/>
          <w:sz w:val="20"/>
          <w:szCs w:val="20"/>
        </w:rPr>
        <w:t xml:space="preserve">Congratulations </w:t>
      </w:r>
      <w:r w:rsidR="003B6B84">
        <w:rPr>
          <w:rFonts w:ascii="Times New Roman" w:hAnsi="Times New Roman"/>
          <w:noProof/>
          <w:sz w:val="20"/>
          <w:szCs w:val="20"/>
        </w:rPr>
        <w:t xml:space="preserve">on your acceptance into XXXXXX University’s </w:t>
      </w:r>
      <w:r w:rsidR="00F879B6">
        <w:rPr>
          <w:rFonts w:ascii="Times New Roman" w:hAnsi="Times New Roman"/>
          <w:noProof/>
          <w:sz w:val="20"/>
          <w:szCs w:val="20"/>
        </w:rPr>
        <w:t xml:space="preserve">Navy ROTC Preparatory Program! </w:t>
      </w:r>
      <w:r w:rsidR="00751CCF">
        <w:rPr>
          <w:rFonts w:ascii="Times New Roman" w:hAnsi="Times New Roman"/>
          <w:noProof/>
          <w:sz w:val="20"/>
          <w:szCs w:val="20"/>
        </w:rPr>
        <w:t>You ha</w:t>
      </w:r>
      <w:r w:rsidR="00086520">
        <w:rPr>
          <w:rFonts w:ascii="Times New Roman" w:hAnsi="Times New Roman"/>
          <w:noProof/>
          <w:sz w:val="20"/>
          <w:szCs w:val="20"/>
        </w:rPr>
        <w:t>ve been selected from a group of</w:t>
      </w:r>
      <w:r w:rsidR="00751CCF">
        <w:rPr>
          <w:rFonts w:ascii="Times New Roman" w:hAnsi="Times New Roman"/>
          <w:noProof/>
          <w:sz w:val="20"/>
          <w:szCs w:val="20"/>
        </w:rPr>
        <w:t xml:space="preserve"> </w:t>
      </w:r>
      <w:r w:rsidR="00086520">
        <w:rPr>
          <w:rFonts w:ascii="Times New Roman" w:hAnsi="Times New Roman"/>
          <w:noProof/>
          <w:sz w:val="20"/>
          <w:szCs w:val="20"/>
        </w:rPr>
        <w:t>highly</w:t>
      </w:r>
      <w:r w:rsidR="00751CCF">
        <w:rPr>
          <w:rFonts w:ascii="Times New Roman" w:hAnsi="Times New Roman"/>
          <w:noProof/>
          <w:sz w:val="20"/>
          <w:szCs w:val="20"/>
        </w:rPr>
        <w:t xml:space="preserve"> competitive applica</w:t>
      </w:r>
      <w:r w:rsidR="003B6B84">
        <w:rPr>
          <w:rFonts w:ascii="Times New Roman" w:hAnsi="Times New Roman"/>
          <w:noProof/>
          <w:sz w:val="20"/>
          <w:szCs w:val="20"/>
        </w:rPr>
        <w:t xml:space="preserve">nts </w:t>
      </w:r>
      <w:r w:rsidR="00751CCF">
        <w:rPr>
          <w:rFonts w:ascii="Times New Roman" w:hAnsi="Times New Roman"/>
          <w:noProof/>
          <w:sz w:val="20"/>
          <w:szCs w:val="20"/>
        </w:rPr>
        <w:t>b</w:t>
      </w:r>
      <w:r w:rsidR="00F879B6">
        <w:rPr>
          <w:rFonts w:ascii="Times New Roman" w:hAnsi="Times New Roman"/>
          <w:noProof/>
          <w:sz w:val="20"/>
          <w:szCs w:val="20"/>
        </w:rPr>
        <w:t xml:space="preserve">ased on your outstanding </w:t>
      </w:r>
      <w:r w:rsidR="003B6B84">
        <w:rPr>
          <w:rFonts w:ascii="Times New Roman" w:hAnsi="Times New Roman"/>
          <w:noProof/>
          <w:sz w:val="20"/>
          <w:szCs w:val="20"/>
        </w:rPr>
        <w:t>accomplishments</w:t>
      </w:r>
      <w:r w:rsidR="00F879B6">
        <w:rPr>
          <w:rFonts w:ascii="Times New Roman" w:hAnsi="Times New Roman"/>
          <w:noProof/>
          <w:sz w:val="20"/>
          <w:szCs w:val="20"/>
        </w:rPr>
        <w:t xml:space="preserve"> and potential to succeed in </w:t>
      </w:r>
      <w:r w:rsidR="00B81290">
        <w:rPr>
          <w:rFonts w:ascii="Times New Roman" w:hAnsi="Times New Roman"/>
          <w:noProof/>
          <w:sz w:val="20"/>
          <w:szCs w:val="20"/>
        </w:rPr>
        <w:t>our NROTC</w:t>
      </w:r>
      <w:r w:rsidR="00F879B6">
        <w:rPr>
          <w:rFonts w:ascii="Times New Roman" w:hAnsi="Times New Roman"/>
          <w:noProof/>
          <w:sz w:val="20"/>
          <w:szCs w:val="20"/>
        </w:rPr>
        <w:t xml:space="preserve"> Preparatory Program </w:t>
      </w:r>
      <w:r w:rsidR="00751CCF">
        <w:rPr>
          <w:rFonts w:ascii="Times New Roman" w:hAnsi="Times New Roman"/>
          <w:noProof/>
          <w:sz w:val="20"/>
          <w:szCs w:val="20"/>
        </w:rPr>
        <w:t xml:space="preserve">and as a Naval officer. </w:t>
      </w:r>
      <w:r w:rsidR="00387741">
        <w:rPr>
          <w:rFonts w:ascii="Times New Roman" w:hAnsi="Times New Roman"/>
          <w:noProof/>
          <w:sz w:val="20"/>
          <w:szCs w:val="20"/>
        </w:rPr>
        <w:t xml:space="preserve">XXXXX </w:t>
      </w:r>
      <w:r w:rsidR="00F879B6">
        <w:rPr>
          <w:rFonts w:ascii="Times New Roman" w:hAnsi="Times New Roman"/>
          <w:noProof/>
          <w:sz w:val="20"/>
          <w:szCs w:val="20"/>
        </w:rPr>
        <w:t>University is excited to partner wi</w:t>
      </w:r>
      <w:r w:rsidR="002F7E4B">
        <w:rPr>
          <w:rFonts w:ascii="Times New Roman" w:hAnsi="Times New Roman"/>
          <w:noProof/>
          <w:sz w:val="20"/>
          <w:szCs w:val="20"/>
        </w:rPr>
        <w:t xml:space="preserve">th you as you </w:t>
      </w:r>
      <w:r w:rsidR="00B81290">
        <w:rPr>
          <w:rFonts w:ascii="Times New Roman" w:hAnsi="Times New Roman"/>
          <w:noProof/>
          <w:sz w:val="20"/>
          <w:szCs w:val="20"/>
        </w:rPr>
        <w:t>develop</w:t>
      </w:r>
      <w:r w:rsidR="00950410">
        <w:rPr>
          <w:rFonts w:ascii="Times New Roman" w:hAnsi="Times New Roman"/>
          <w:noProof/>
          <w:sz w:val="20"/>
          <w:szCs w:val="20"/>
        </w:rPr>
        <w:t xml:space="preserve"> NROTC competitive</w:t>
      </w:r>
      <w:r w:rsidR="00F879B6">
        <w:rPr>
          <w:rFonts w:ascii="Times New Roman" w:hAnsi="Times New Roman"/>
          <w:noProof/>
          <w:sz w:val="20"/>
          <w:szCs w:val="20"/>
        </w:rPr>
        <w:t xml:space="preserve"> </w:t>
      </w:r>
      <w:r w:rsidR="002F7E4B">
        <w:rPr>
          <w:rFonts w:ascii="Times New Roman" w:hAnsi="Times New Roman"/>
          <w:noProof/>
          <w:sz w:val="20"/>
          <w:szCs w:val="20"/>
        </w:rPr>
        <w:t>academic</w:t>
      </w:r>
      <w:r w:rsidR="00F879B6">
        <w:rPr>
          <w:rFonts w:ascii="Times New Roman" w:hAnsi="Times New Roman"/>
          <w:noProof/>
          <w:sz w:val="20"/>
          <w:szCs w:val="20"/>
        </w:rPr>
        <w:t>, and physical foundations</w:t>
      </w:r>
      <w:r w:rsidR="00950410">
        <w:rPr>
          <w:rFonts w:ascii="Times New Roman" w:hAnsi="Times New Roman"/>
          <w:noProof/>
          <w:sz w:val="20"/>
          <w:szCs w:val="20"/>
        </w:rPr>
        <w:t>, while also improving your character</w:t>
      </w:r>
      <w:r w:rsidR="00F879B6">
        <w:rPr>
          <w:rFonts w:ascii="Times New Roman" w:hAnsi="Times New Roman"/>
          <w:noProof/>
          <w:sz w:val="20"/>
          <w:szCs w:val="20"/>
        </w:rPr>
        <w:t xml:space="preserve">. </w:t>
      </w:r>
      <w:r w:rsidR="00B81290">
        <w:rPr>
          <w:rFonts w:ascii="Times New Roman" w:hAnsi="Times New Roman"/>
          <w:noProof/>
          <w:sz w:val="20"/>
          <w:szCs w:val="20"/>
        </w:rPr>
        <w:t>Successful completion of our NROTC preparatory</w:t>
      </w:r>
      <w:r w:rsidR="00F879B6">
        <w:rPr>
          <w:rFonts w:ascii="Times New Roman" w:hAnsi="Times New Roman"/>
          <w:noProof/>
          <w:sz w:val="20"/>
          <w:szCs w:val="20"/>
        </w:rPr>
        <w:t xml:space="preserve"> program provides a </w:t>
      </w:r>
      <w:r w:rsidR="002F7E4B">
        <w:rPr>
          <w:rFonts w:ascii="Times New Roman" w:hAnsi="Times New Roman"/>
          <w:noProof/>
          <w:sz w:val="20"/>
          <w:szCs w:val="20"/>
        </w:rPr>
        <w:t xml:space="preserve">direct </w:t>
      </w:r>
      <w:r w:rsidR="00F879B6">
        <w:rPr>
          <w:rFonts w:ascii="Times New Roman" w:hAnsi="Times New Roman"/>
          <w:noProof/>
          <w:sz w:val="20"/>
          <w:szCs w:val="20"/>
        </w:rPr>
        <w:t xml:space="preserve">pathway for you to </w:t>
      </w:r>
      <w:r w:rsidR="00B81290">
        <w:rPr>
          <w:rFonts w:ascii="Times New Roman" w:hAnsi="Times New Roman"/>
          <w:noProof/>
          <w:sz w:val="20"/>
          <w:szCs w:val="20"/>
        </w:rPr>
        <w:t>earn a follow-on NROTC scholarship</w:t>
      </w:r>
      <w:r w:rsidR="002F7E4B">
        <w:rPr>
          <w:rFonts w:ascii="Times New Roman" w:hAnsi="Times New Roman"/>
          <w:noProof/>
          <w:sz w:val="20"/>
          <w:szCs w:val="20"/>
        </w:rPr>
        <w:t xml:space="preserve"> and pursue a commission in</w:t>
      </w:r>
      <w:r w:rsidR="00F879B6">
        <w:rPr>
          <w:rFonts w:ascii="Times New Roman" w:hAnsi="Times New Roman"/>
          <w:noProof/>
          <w:sz w:val="20"/>
          <w:szCs w:val="20"/>
        </w:rPr>
        <w:t xml:space="preserve"> the United States Navy. </w:t>
      </w:r>
    </w:p>
    <w:p w:rsidR="00900F34" w:rsidRDefault="00900F34" w:rsidP="00183E91">
      <w:pPr>
        <w:pStyle w:val="NoSpacing"/>
        <w:rPr>
          <w:rFonts w:ascii="Times New Roman" w:hAnsi="Times New Roman"/>
          <w:noProof/>
          <w:sz w:val="20"/>
          <w:szCs w:val="20"/>
        </w:rPr>
      </w:pPr>
    </w:p>
    <w:p w:rsidR="00F879B6" w:rsidRDefault="00183E91" w:rsidP="00183E91">
      <w:pPr>
        <w:pStyle w:val="NoSpacing"/>
        <w:rPr>
          <w:rFonts w:ascii="Times New Roman" w:hAnsi="Times New Roman"/>
          <w:noProof/>
          <w:sz w:val="20"/>
          <w:szCs w:val="20"/>
        </w:rPr>
      </w:pPr>
      <w:r w:rsidRPr="005F1742">
        <w:rPr>
          <w:rFonts w:ascii="Times New Roman" w:hAnsi="Times New Roman"/>
          <w:noProof/>
          <w:sz w:val="20"/>
          <w:szCs w:val="20"/>
        </w:rPr>
        <w:t xml:space="preserve">I’m </w:t>
      </w:r>
      <w:r w:rsidR="00950410">
        <w:rPr>
          <w:rFonts w:ascii="Times New Roman" w:hAnsi="Times New Roman"/>
          <w:noProof/>
          <w:sz w:val="20"/>
          <w:szCs w:val="20"/>
        </w:rPr>
        <w:t xml:space="preserve">also </w:t>
      </w:r>
      <w:r w:rsidR="0082716B">
        <w:rPr>
          <w:rFonts w:ascii="Times New Roman" w:hAnsi="Times New Roman"/>
          <w:noProof/>
          <w:sz w:val="20"/>
          <w:szCs w:val="20"/>
        </w:rPr>
        <w:t xml:space="preserve">excited </w:t>
      </w:r>
      <w:r w:rsidR="00950410">
        <w:rPr>
          <w:rFonts w:ascii="Times New Roman" w:hAnsi="Times New Roman"/>
          <w:noProof/>
          <w:sz w:val="20"/>
          <w:szCs w:val="20"/>
        </w:rPr>
        <w:t xml:space="preserve">to </w:t>
      </w:r>
      <w:r w:rsidR="00672A8B">
        <w:rPr>
          <w:rFonts w:ascii="Times New Roman" w:hAnsi="Times New Roman"/>
          <w:noProof/>
          <w:sz w:val="20"/>
          <w:szCs w:val="20"/>
        </w:rPr>
        <w:t xml:space="preserve">offer </w:t>
      </w:r>
      <w:r w:rsidR="00F879B6">
        <w:rPr>
          <w:rFonts w:ascii="Times New Roman" w:hAnsi="Times New Roman"/>
          <w:noProof/>
          <w:sz w:val="20"/>
          <w:szCs w:val="20"/>
        </w:rPr>
        <w:t xml:space="preserve">you </w:t>
      </w:r>
      <w:r w:rsidR="00672A8B">
        <w:rPr>
          <w:rFonts w:ascii="Times New Roman" w:hAnsi="Times New Roman"/>
          <w:noProof/>
          <w:sz w:val="20"/>
          <w:szCs w:val="20"/>
        </w:rPr>
        <w:t>a</w:t>
      </w:r>
      <w:r w:rsidR="00F879B6">
        <w:rPr>
          <w:rFonts w:ascii="Times New Roman" w:hAnsi="Times New Roman"/>
          <w:noProof/>
          <w:sz w:val="20"/>
          <w:szCs w:val="20"/>
        </w:rPr>
        <w:t xml:space="preserve"> </w:t>
      </w:r>
      <w:r w:rsidR="00387741">
        <w:rPr>
          <w:rFonts w:ascii="Times New Roman" w:hAnsi="Times New Roman"/>
          <w:noProof/>
          <w:sz w:val="20"/>
          <w:szCs w:val="20"/>
        </w:rPr>
        <w:t>XXXXX</w:t>
      </w:r>
      <w:r w:rsidR="00672A8B">
        <w:rPr>
          <w:rFonts w:ascii="Times New Roman" w:hAnsi="Times New Roman"/>
          <w:noProof/>
          <w:sz w:val="20"/>
          <w:szCs w:val="20"/>
        </w:rPr>
        <w:t>XX</w:t>
      </w:r>
      <w:r w:rsidR="00F879B6">
        <w:rPr>
          <w:rFonts w:ascii="Times New Roman" w:hAnsi="Times New Roman"/>
          <w:noProof/>
          <w:sz w:val="20"/>
          <w:szCs w:val="20"/>
        </w:rPr>
        <w:t xml:space="preserve"> NROTC Preparatory </w:t>
      </w:r>
      <w:r w:rsidR="00672A8B">
        <w:rPr>
          <w:rFonts w:ascii="Times New Roman" w:hAnsi="Times New Roman"/>
          <w:noProof/>
          <w:sz w:val="20"/>
          <w:szCs w:val="20"/>
        </w:rPr>
        <w:t>S</w:t>
      </w:r>
      <w:r w:rsidR="00F879B6">
        <w:rPr>
          <w:rFonts w:ascii="Times New Roman" w:hAnsi="Times New Roman"/>
          <w:noProof/>
          <w:sz w:val="20"/>
          <w:szCs w:val="20"/>
        </w:rPr>
        <w:t xml:space="preserve">cholarship for your </w:t>
      </w:r>
      <w:r w:rsidR="00672A8B">
        <w:rPr>
          <w:rFonts w:ascii="Times New Roman" w:hAnsi="Times New Roman"/>
          <w:noProof/>
          <w:sz w:val="20"/>
          <w:szCs w:val="20"/>
        </w:rPr>
        <w:t xml:space="preserve">NROTC </w:t>
      </w:r>
      <w:r w:rsidR="00F879B6">
        <w:rPr>
          <w:rFonts w:ascii="Times New Roman" w:hAnsi="Times New Roman"/>
          <w:noProof/>
          <w:sz w:val="20"/>
          <w:szCs w:val="20"/>
        </w:rPr>
        <w:t>preparatory year</w:t>
      </w:r>
      <w:r w:rsidR="003E28B4">
        <w:rPr>
          <w:rFonts w:ascii="Times New Roman" w:hAnsi="Times New Roman"/>
          <w:noProof/>
          <w:sz w:val="20"/>
          <w:szCs w:val="20"/>
        </w:rPr>
        <w:t>.</w:t>
      </w:r>
      <w:r w:rsidR="00F879B6">
        <w:rPr>
          <w:rFonts w:ascii="Times New Roman" w:hAnsi="Times New Roman"/>
          <w:noProof/>
          <w:sz w:val="20"/>
          <w:szCs w:val="20"/>
        </w:rPr>
        <w:t xml:space="preserve"> </w:t>
      </w:r>
      <w:r w:rsidR="00932846">
        <w:rPr>
          <w:rFonts w:ascii="Times New Roman" w:hAnsi="Times New Roman"/>
          <w:noProof/>
          <w:sz w:val="20"/>
          <w:szCs w:val="20"/>
        </w:rPr>
        <w:t xml:space="preserve"> </w:t>
      </w:r>
      <w:r w:rsidR="00F879B6">
        <w:rPr>
          <w:rFonts w:ascii="Times New Roman" w:hAnsi="Times New Roman"/>
          <w:noProof/>
          <w:sz w:val="20"/>
          <w:szCs w:val="20"/>
        </w:rPr>
        <w:t xml:space="preserve">This one-year scholarship </w:t>
      </w:r>
      <w:r w:rsidR="00932846">
        <w:rPr>
          <w:rFonts w:ascii="Times New Roman" w:hAnsi="Times New Roman"/>
          <w:noProof/>
          <w:sz w:val="20"/>
          <w:szCs w:val="20"/>
        </w:rPr>
        <w:t>is</w:t>
      </w:r>
      <w:r w:rsidR="00F879B6">
        <w:rPr>
          <w:rFonts w:ascii="Times New Roman" w:hAnsi="Times New Roman"/>
          <w:noProof/>
          <w:sz w:val="20"/>
          <w:szCs w:val="20"/>
        </w:rPr>
        <w:t xml:space="preserve"> applied to the remainder of your tuition, housing</w:t>
      </w:r>
      <w:r w:rsidR="003B6B84">
        <w:rPr>
          <w:rFonts w:ascii="Times New Roman" w:hAnsi="Times New Roman"/>
          <w:noProof/>
          <w:sz w:val="20"/>
          <w:szCs w:val="20"/>
        </w:rPr>
        <w:t>,</w:t>
      </w:r>
      <w:r w:rsidR="00AD7CC4">
        <w:rPr>
          <w:rFonts w:ascii="Times New Roman" w:hAnsi="Times New Roman"/>
          <w:noProof/>
          <w:sz w:val="20"/>
          <w:szCs w:val="20"/>
        </w:rPr>
        <w:t xml:space="preserve"> </w:t>
      </w:r>
      <w:r w:rsidR="00F879B6">
        <w:rPr>
          <w:rFonts w:ascii="Times New Roman" w:hAnsi="Times New Roman"/>
          <w:noProof/>
          <w:sz w:val="20"/>
          <w:szCs w:val="20"/>
        </w:rPr>
        <w:t>and room &amp; board after</w:t>
      </w:r>
      <w:r w:rsidR="00387741">
        <w:rPr>
          <w:rFonts w:ascii="Times New Roman" w:hAnsi="Times New Roman"/>
          <w:noProof/>
          <w:sz w:val="20"/>
          <w:szCs w:val="20"/>
        </w:rPr>
        <w:t xml:space="preserve"> </w:t>
      </w:r>
      <w:r w:rsidR="003B6B84">
        <w:rPr>
          <w:rFonts w:ascii="Times New Roman" w:hAnsi="Times New Roman"/>
          <w:noProof/>
          <w:sz w:val="20"/>
          <w:szCs w:val="20"/>
        </w:rPr>
        <w:t>application of all</w:t>
      </w:r>
      <w:r w:rsidR="00387741">
        <w:rPr>
          <w:rFonts w:ascii="Times New Roman" w:hAnsi="Times New Roman"/>
          <w:noProof/>
          <w:sz w:val="20"/>
          <w:szCs w:val="20"/>
        </w:rPr>
        <w:t xml:space="preserve"> other</w:t>
      </w:r>
      <w:r w:rsidR="00F879B6">
        <w:rPr>
          <w:rFonts w:ascii="Times New Roman" w:hAnsi="Times New Roman"/>
          <w:noProof/>
          <w:sz w:val="20"/>
          <w:szCs w:val="20"/>
        </w:rPr>
        <w:t xml:space="preserve"> </w:t>
      </w:r>
      <w:r w:rsidR="00387741">
        <w:rPr>
          <w:rFonts w:ascii="Times New Roman" w:hAnsi="Times New Roman"/>
          <w:noProof/>
          <w:sz w:val="20"/>
          <w:szCs w:val="20"/>
        </w:rPr>
        <w:t xml:space="preserve">financial </w:t>
      </w:r>
      <w:r w:rsidR="00986202">
        <w:rPr>
          <w:rFonts w:ascii="Times New Roman" w:hAnsi="Times New Roman"/>
          <w:noProof/>
          <w:sz w:val="20"/>
          <w:szCs w:val="20"/>
        </w:rPr>
        <w:t xml:space="preserve">assistance </w:t>
      </w:r>
      <w:r w:rsidR="00387741">
        <w:rPr>
          <w:rFonts w:ascii="Times New Roman" w:hAnsi="Times New Roman"/>
          <w:noProof/>
          <w:sz w:val="20"/>
          <w:szCs w:val="20"/>
        </w:rPr>
        <w:t>(</w:t>
      </w:r>
      <w:r w:rsidR="00F879B6">
        <w:rPr>
          <w:rFonts w:ascii="Times New Roman" w:hAnsi="Times New Roman"/>
          <w:noProof/>
          <w:sz w:val="20"/>
          <w:szCs w:val="20"/>
        </w:rPr>
        <w:t>federal</w:t>
      </w:r>
      <w:r w:rsidR="00387741">
        <w:rPr>
          <w:rFonts w:ascii="Times New Roman" w:hAnsi="Times New Roman"/>
          <w:noProof/>
          <w:sz w:val="20"/>
          <w:szCs w:val="20"/>
        </w:rPr>
        <w:t xml:space="preserve">, </w:t>
      </w:r>
      <w:r w:rsidR="00F879B6">
        <w:rPr>
          <w:rFonts w:ascii="Times New Roman" w:hAnsi="Times New Roman"/>
          <w:noProof/>
          <w:sz w:val="20"/>
          <w:szCs w:val="20"/>
        </w:rPr>
        <w:t>state</w:t>
      </w:r>
      <w:r w:rsidR="00387741">
        <w:rPr>
          <w:rFonts w:ascii="Times New Roman" w:hAnsi="Times New Roman"/>
          <w:noProof/>
          <w:sz w:val="20"/>
          <w:szCs w:val="20"/>
        </w:rPr>
        <w:t>, merit etc)</w:t>
      </w:r>
      <w:r w:rsidR="00F879B6">
        <w:rPr>
          <w:rFonts w:ascii="Times New Roman" w:hAnsi="Times New Roman"/>
          <w:noProof/>
          <w:sz w:val="20"/>
          <w:szCs w:val="20"/>
        </w:rPr>
        <w:t xml:space="preserve">. </w:t>
      </w:r>
      <w:r w:rsidR="00AD7CC4">
        <w:rPr>
          <w:rFonts w:ascii="Times New Roman" w:hAnsi="Times New Roman"/>
          <w:noProof/>
          <w:sz w:val="20"/>
          <w:szCs w:val="20"/>
        </w:rPr>
        <w:t xml:space="preserve">  </w:t>
      </w:r>
      <w:r w:rsidR="00D9703D">
        <w:rPr>
          <w:rFonts w:ascii="Times New Roman" w:hAnsi="Times New Roman"/>
          <w:noProof/>
          <w:sz w:val="20"/>
          <w:szCs w:val="20"/>
        </w:rPr>
        <w:t xml:space="preserve">Upon </w:t>
      </w:r>
      <w:r w:rsidR="0082716B">
        <w:rPr>
          <w:rFonts w:ascii="Times New Roman" w:hAnsi="Times New Roman"/>
          <w:noProof/>
          <w:sz w:val="20"/>
          <w:szCs w:val="20"/>
        </w:rPr>
        <w:t>complet</w:t>
      </w:r>
      <w:r w:rsidR="00672A8B">
        <w:rPr>
          <w:rFonts w:ascii="Times New Roman" w:hAnsi="Times New Roman"/>
          <w:noProof/>
          <w:sz w:val="20"/>
          <w:szCs w:val="20"/>
        </w:rPr>
        <w:t>ion</w:t>
      </w:r>
      <w:r w:rsidR="0082716B">
        <w:rPr>
          <w:rFonts w:ascii="Times New Roman" w:hAnsi="Times New Roman"/>
          <w:noProof/>
          <w:sz w:val="20"/>
          <w:szCs w:val="20"/>
        </w:rPr>
        <w:t xml:space="preserve"> </w:t>
      </w:r>
      <w:r w:rsidR="00932846">
        <w:rPr>
          <w:rFonts w:ascii="Times New Roman" w:hAnsi="Times New Roman"/>
          <w:noProof/>
          <w:sz w:val="20"/>
          <w:szCs w:val="20"/>
        </w:rPr>
        <w:t xml:space="preserve">of </w:t>
      </w:r>
      <w:r w:rsidR="0082716B">
        <w:rPr>
          <w:rFonts w:ascii="Times New Roman" w:hAnsi="Times New Roman"/>
          <w:noProof/>
          <w:sz w:val="20"/>
          <w:szCs w:val="20"/>
        </w:rPr>
        <w:t>the Navy’s new student indoctrination</w:t>
      </w:r>
      <w:r w:rsidR="00672A8B" w:rsidRPr="00672A8B">
        <w:rPr>
          <w:rFonts w:ascii="Times New Roman" w:hAnsi="Times New Roman"/>
          <w:noProof/>
          <w:sz w:val="20"/>
          <w:szCs w:val="20"/>
        </w:rPr>
        <w:t xml:space="preserve"> </w:t>
      </w:r>
      <w:r w:rsidR="00672A8B">
        <w:rPr>
          <w:rFonts w:ascii="Times New Roman" w:hAnsi="Times New Roman"/>
          <w:noProof/>
          <w:sz w:val="20"/>
          <w:szCs w:val="20"/>
        </w:rPr>
        <w:t>and fulfillment of all other NROTC eligibility requirements</w:t>
      </w:r>
      <w:r w:rsidR="0082716B">
        <w:rPr>
          <w:rFonts w:ascii="Times New Roman" w:hAnsi="Times New Roman"/>
          <w:noProof/>
          <w:sz w:val="20"/>
          <w:szCs w:val="20"/>
        </w:rPr>
        <w:t xml:space="preserve">, </w:t>
      </w:r>
      <w:r w:rsidR="00672A8B">
        <w:rPr>
          <w:rFonts w:ascii="Times New Roman" w:hAnsi="Times New Roman"/>
          <w:noProof/>
          <w:sz w:val="20"/>
          <w:szCs w:val="20"/>
        </w:rPr>
        <w:t xml:space="preserve">the Navy will </w:t>
      </w:r>
      <w:r w:rsidR="003B6B84">
        <w:rPr>
          <w:rFonts w:ascii="Times New Roman" w:hAnsi="Times New Roman"/>
          <w:noProof/>
          <w:sz w:val="20"/>
          <w:szCs w:val="20"/>
        </w:rPr>
        <w:t xml:space="preserve">also </w:t>
      </w:r>
      <w:r w:rsidR="00672A8B">
        <w:rPr>
          <w:rFonts w:ascii="Times New Roman" w:hAnsi="Times New Roman"/>
          <w:noProof/>
          <w:sz w:val="20"/>
          <w:szCs w:val="20"/>
        </w:rPr>
        <w:t>reserve a full-tuition, fees</w:t>
      </w:r>
      <w:r w:rsidR="003B6B84">
        <w:rPr>
          <w:rFonts w:ascii="Times New Roman" w:hAnsi="Times New Roman"/>
          <w:noProof/>
          <w:sz w:val="20"/>
          <w:szCs w:val="20"/>
        </w:rPr>
        <w:t>,</w:t>
      </w:r>
      <w:r w:rsidR="00672A8B">
        <w:rPr>
          <w:rFonts w:ascii="Times New Roman" w:hAnsi="Times New Roman"/>
          <w:noProof/>
          <w:sz w:val="20"/>
          <w:szCs w:val="20"/>
        </w:rPr>
        <w:t xml:space="preserve"> and books NROTC scholarship in your name for up to 40 months of additional benefits.  Following your prep year, a Navy board will verify completion of XXXXX university’s NROTC preparatory program (</w:t>
      </w:r>
      <w:r w:rsidR="00977804">
        <w:rPr>
          <w:rFonts w:ascii="Times New Roman" w:hAnsi="Times New Roman"/>
          <w:noProof/>
          <w:sz w:val="20"/>
          <w:szCs w:val="20"/>
        </w:rPr>
        <w:t xml:space="preserve">completing all academic requirements, </w:t>
      </w:r>
      <w:r w:rsidR="0082716B">
        <w:rPr>
          <w:rFonts w:ascii="Times New Roman" w:hAnsi="Times New Roman"/>
          <w:noProof/>
          <w:sz w:val="20"/>
          <w:szCs w:val="20"/>
        </w:rPr>
        <w:t>achieving a minimum of 2.8 GPA,</w:t>
      </w:r>
      <w:r w:rsidR="00672A8B">
        <w:rPr>
          <w:rFonts w:ascii="Times New Roman" w:hAnsi="Times New Roman"/>
          <w:noProof/>
          <w:sz w:val="20"/>
          <w:szCs w:val="20"/>
        </w:rPr>
        <w:t xml:space="preserve"> in good standing with the XXXX NROTC unit</w:t>
      </w:r>
      <w:r w:rsidR="0082716B">
        <w:rPr>
          <w:rFonts w:ascii="Times New Roman" w:hAnsi="Times New Roman"/>
          <w:noProof/>
          <w:sz w:val="20"/>
          <w:szCs w:val="20"/>
        </w:rPr>
        <w:t>)</w:t>
      </w:r>
      <w:r w:rsidR="00932846">
        <w:rPr>
          <w:rFonts w:ascii="Times New Roman" w:hAnsi="Times New Roman"/>
          <w:noProof/>
          <w:sz w:val="20"/>
          <w:szCs w:val="20"/>
        </w:rPr>
        <w:t xml:space="preserve"> and award you the follow-on NROTC scholarship.</w:t>
      </w:r>
    </w:p>
    <w:p w:rsidR="00F879B6" w:rsidRDefault="00F879B6" w:rsidP="00183E91">
      <w:pPr>
        <w:pStyle w:val="NoSpacing"/>
        <w:rPr>
          <w:rFonts w:ascii="Times New Roman" w:hAnsi="Times New Roman"/>
          <w:noProof/>
          <w:sz w:val="20"/>
          <w:szCs w:val="20"/>
        </w:rPr>
      </w:pPr>
    </w:p>
    <w:p w:rsidR="00D9703D" w:rsidRDefault="00183E91" w:rsidP="00183E91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  <w:r w:rsidRPr="005F1742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To officially </w:t>
      </w:r>
      <w:r w:rsidR="003B6B84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enroll in our NROTC preparatory program and </w:t>
      </w:r>
      <w:r w:rsidR="00D9703D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accept the </w:t>
      </w:r>
      <w:r w:rsidR="00986202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XXXXX</w:t>
      </w:r>
      <w:r w:rsidR="00D9703D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NROTC Preparatory Program Scholarship</w:t>
      </w:r>
      <w:r w:rsidRPr="005F1742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, </w:t>
      </w:r>
      <w:r w:rsidR="00CF0F89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you must</w:t>
      </w:r>
      <w:r w:rsidR="00590E68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sign and return </w:t>
      </w:r>
      <w:r w:rsidR="00D9703D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page</w:t>
      </w:r>
      <w:r w:rsidR="00672A8B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two</w:t>
      </w:r>
      <w:r w:rsidR="00D9703D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of this packet </w:t>
      </w:r>
      <w:r w:rsidR="0042033D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and return </w:t>
      </w:r>
      <w:r w:rsidR="00EE46C9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it </w:t>
      </w:r>
      <w:r w:rsidR="00D9703D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to the </w:t>
      </w:r>
      <w:r w:rsidR="00986202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XXXXX</w:t>
      </w:r>
      <w:r w:rsidR="00D9703D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</w:t>
      </w:r>
      <w:r w:rsidR="00986202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(</w:t>
      </w:r>
      <w:r w:rsidR="00086520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University</w:t>
      </w:r>
      <w:r w:rsidR="00D9703D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</w:t>
      </w:r>
      <w:r w:rsidR="00986202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Office)</w:t>
      </w:r>
      <w:r w:rsidR="00D9703D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</w:t>
      </w:r>
      <w:r w:rsidR="00986202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at XXXXXXX@XXX.edu</w:t>
      </w:r>
      <w:r w:rsidR="003E28B4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as soon as possible</w:t>
      </w:r>
      <w:r w:rsidR="00D9703D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.</w:t>
      </w:r>
      <w:r w:rsidR="003E28B4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Acceptance slots are not guaranteed until we receive this commitment letter back with all required signatures, so </w:t>
      </w:r>
      <w:r w:rsidR="00EE46C9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please </w:t>
      </w:r>
      <w:r w:rsidR="003E28B4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don’t delay</w:t>
      </w:r>
      <w:r w:rsidR="00EE46C9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as slots are limited</w:t>
      </w:r>
      <w:r w:rsidR="003E28B4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!</w:t>
      </w:r>
      <w:r w:rsidR="00D9703D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</w:t>
      </w:r>
    </w:p>
    <w:p w:rsidR="00D9703D" w:rsidRDefault="00D9703D" w:rsidP="00183E91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</w:p>
    <w:p w:rsidR="00183E91" w:rsidRPr="005F1742" w:rsidRDefault="00183E91" w:rsidP="00183E91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</w:p>
    <w:p w:rsidR="00183E91" w:rsidRDefault="00183E91" w:rsidP="00183E91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  <w:r w:rsidRPr="005F1742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Sincerely,</w:t>
      </w:r>
    </w:p>
    <w:p w:rsidR="00183E91" w:rsidRPr="005F1742" w:rsidRDefault="00183E91" w:rsidP="00183E91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</w:p>
    <w:p w:rsidR="00900F34" w:rsidRDefault="00900F34" w:rsidP="00183E91">
      <w:pPr>
        <w:rPr>
          <w:rFonts w:ascii="Times New Roman" w:hAnsi="Times New Roman" w:cs="Times New Roman"/>
          <w:i/>
          <w:noProof/>
          <w:color w:val="auto"/>
          <w:szCs w:val="20"/>
        </w:rPr>
      </w:pPr>
    </w:p>
    <w:p w:rsidR="00900F34" w:rsidRDefault="00900F34" w:rsidP="00183E91">
      <w:pPr>
        <w:rPr>
          <w:rFonts w:ascii="Times New Roman" w:hAnsi="Times New Roman" w:cs="Times New Roman"/>
          <w:i/>
          <w:noProof/>
          <w:color w:val="auto"/>
          <w:szCs w:val="20"/>
        </w:rPr>
      </w:pPr>
    </w:p>
    <w:p w:rsidR="00183E91" w:rsidRDefault="00183E91" w:rsidP="00183E91">
      <w:pPr>
        <w:rPr>
          <w:rFonts w:ascii="Times New Roman" w:hAnsi="Times New Roman" w:cs="Times New Roman"/>
          <w:i/>
          <w:noProof/>
          <w:color w:val="auto"/>
          <w:szCs w:val="20"/>
        </w:rPr>
      </w:pPr>
    </w:p>
    <w:p w:rsidR="00900F34" w:rsidRPr="00672A8B" w:rsidRDefault="00672A8B" w:rsidP="00183E91">
      <w:pPr>
        <w:rPr>
          <w:rFonts w:ascii="Times New Roman" w:hAnsi="Times New Roman" w:cs="Times New Roman"/>
          <w:i/>
          <w:noProof/>
          <w:color w:val="2E74B5" w:themeColor="accent1" w:themeShade="BF"/>
          <w:sz w:val="22"/>
          <w:szCs w:val="20"/>
        </w:rPr>
      </w:pPr>
      <w:r w:rsidRPr="00672A8B">
        <w:rPr>
          <w:rFonts w:ascii="Times New Roman" w:hAnsi="Times New Roman" w:cs="Times New Roman"/>
          <w:i/>
          <w:noProof/>
          <w:color w:val="2E74B5" w:themeColor="accent1" w:themeShade="BF"/>
          <w:sz w:val="22"/>
          <w:szCs w:val="20"/>
        </w:rPr>
        <w:t>University NROTC Preparatory Scholarship awarding official</w:t>
      </w:r>
    </w:p>
    <w:p w:rsidR="00604D0B" w:rsidRDefault="00604D0B" w:rsidP="00183E91">
      <w:pPr>
        <w:rPr>
          <w:rFonts w:ascii="Times New Roman" w:eastAsia="Calibri" w:hAnsi="Times New Roman" w:cs="Times New Roman"/>
          <w:b/>
          <w:noProof/>
          <w:color w:val="auto"/>
          <w:spacing w:val="0"/>
          <w:szCs w:val="20"/>
        </w:rPr>
      </w:pPr>
    </w:p>
    <w:p w:rsidR="0015233F" w:rsidRDefault="0015233F" w:rsidP="00183E91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</w:p>
    <w:p w:rsidR="0015233F" w:rsidRDefault="0015233F" w:rsidP="00183E91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</w:p>
    <w:p w:rsidR="00672A8B" w:rsidRDefault="00672A8B" w:rsidP="00183E91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</w:p>
    <w:p w:rsidR="00672A8B" w:rsidRDefault="00672A8B" w:rsidP="00183E91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</w:p>
    <w:p w:rsidR="00672A8B" w:rsidRDefault="00672A8B" w:rsidP="00183E91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</w:p>
    <w:p w:rsidR="00672A8B" w:rsidRDefault="00672A8B" w:rsidP="00183E91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</w:p>
    <w:p w:rsidR="00932846" w:rsidRDefault="00932846" w:rsidP="00183E91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</w:p>
    <w:p w:rsidR="00932846" w:rsidRDefault="00932846" w:rsidP="00183E91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</w:p>
    <w:p w:rsidR="00932846" w:rsidRDefault="00932846" w:rsidP="00183E91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</w:p>
    <w:p w:rsidR="00932846" w:rsidRDefault="00932846" w:rsidP="00183E91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</w:p>
    <w:p w:rsidR="00932846" w:rsidRDefault="00932846" w:rsidP="00183E91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</w:p>
    <w:p w:rsidR="00932846" w:rsidRDefault="00932846" w:rsidP="00183E91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</w:p>
    <w:p w:rsidR="00672A8B" w:rsidRPr="00672A8B" w:rsidRDefault="00672A8B" w:rsidP="00672A8B">
      <w:pPr>
        <w:jc w:val="center"/>
        <w:rPr>
          <w:rFonts w:ascii="Times New Roman" w:eastAsia="Calibri" w:hAnsi="Times New Roman" w:cs="Times New Roman"/>
          <w:b/>
          <w:i/>
          <w:noProof/>
          <w:color w:val="auto"/>
          <w:spacing w:val="0"/>
          <w:sz w:val="22"/>
          <w:szCs w:val="20"/>
          <w:u w:val="single"/>
        </w:rPr>
      </w:pPr>
      <w:r w:rsidRPr="00672A8B">
        <w:rPr>
          <w:rFonts w:ascii="Times New Roman" w:eastAsia="Calibri" w:hAnsi="Times New Roman" w:cs="Times New Roman"/>
          <w:b/>
          <w:i/>
          <w:noProof/>
          <w:color w:val="auto"/>
          <w:spacing w:val="0"/>
          <w:sz w:val="24"/>
          <w:szCs w:val="20"/>
          <w:u w:val="single"/>
        </w:rPr>
        <w:t>XXXXX University NROTC Preparatory Scholarship Acceptance Acknowledgement</w:t>
      </w:r>
    </w:p>
    <w:p w:rsidR="00672A8B" w:rsidRDefault="00672A8B" w:rsidP="00183E91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</w:p>
    <w:p w:rsidR="0015233F" w:rsidRDefault="000773A0" w:rsidP="00183E91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[  </w:t>
      </w:r>
      <w:r w:rsidR="00672A8B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 </w:t>
      </w: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 ]  XXXXXX </w:t>
      </w:r>
      <w:r w:rsidR="00986202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University</w:t>
      </w: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</w:t>
      </w:r>
      <w:r w:rsidR="00986202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may remove the scholarship at any point the university determines </w:t>
      </w: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the student has</w:t>
      </w:r>
      <w:r w:rsidR="00986202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f</w:t>
      </w:r>
      <w:r w:rsidR="00900F34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ail</w:t>
      </w:r>
      <w:r w:rsidR="00986202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ed</w:t>
      </w:r>
      <w:r w:rsidR="00900F34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to comply with terms and conditions</w:t>
      </w: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below. </w:t>
      </w:r>
      <w:r w:rsidR="00900F34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</w:t>
      </w: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</w:t>
      </w:r>
    </w:p>
    <w:p w:rsidR="00BF727A" w:rsidRDefault="00BF727A" w:rsidP="00183E91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[ </w:t>
      </w:r>
      <w:r w:rsidR="00672A8B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 </w:t>
      </w:r>
      <w:r w:rsidR="000773A0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 </w:t>
      </w: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] </w:t>
      </w:r>
      <w:r w:rsidR="000773A0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This scholarship</w:t>
      </w:r>
      <w:r w:rsidR="00FD1546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requires full</w:t>
      </w:r>
      <w:r w:rsidR="00672A8B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-</w:t>
      </w:r>
      <w:r w:rsidR="00FD1546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time enrollment of 12+ credit hours for both the </w:t>
      </w:r>
      <w:r w:rsidR="00086520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fall</w:t>
      </w:r>
      <w:r w:rsidR="00FD1546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and </w:t>
      </w:r>
      <w:r w:rsidR="00086520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spring</w:t>
      </w:r>
      <w:r w:rsidR="00FD1546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semesters and does not apply to the summer semester. </w:t>
      </w:r>
      <w:r w:rsidR="00655AC8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Student</w:t>
      </w:r>
      <w:r w:rsidR="00672A8B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s</w:t>
      </w:r>
      <w:r w:rsidR="00655AC8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must </w:t>
      </w:r>
      <w:r w:rsidR="00BA2343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maintain a cumulative GPA of 2.8</w:t>
      </w:r>
      <w:r w:rsidR="00655AC8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</w:t>
      </w:r>
      <w:r w:rsidR="00BA2343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and must remain in good academic standing.</w:t>
      </w:r>
      <w:r w:rsidR="000773A0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 Failure to obtain a 2.8 in the first semester is grounds for </w:t>
      </w:r>
      <w:r w:rsidR="00672A8B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the </w:t>
      </w:r>
      <w:r w:rsidR="000773A0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removal of the second</w:t>
      </w:r>
      <w:r w:rsidR="00672A8B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-</w:t>
      </w:r>
      <w:r w:rsidR="000773A0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semester scholarship.</w:t>
      </w:r>
    </w:p>
    <w:p w:rsidR="00986202" w:rsidRDefault="00BF727A" w:rsidP="00183E91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[ </w:t>
      </w:r>
      <w:r w:rsidR="00672A8B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 </w:t>
      </w:r>
      <w:r w:rsidR="000773A0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 </w:t>
      </w: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] </w:t>
      </w:r>
      <w:r w:rsidR="00AA760E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T</w:t>
      </w:r>
      <w:r w:rsidR="00655AC8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his s</w:t>
      </w:r>
      <w:r w:rsidR="00FD1546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cholarship</w:t>
      </w:r>
      <w:r w:rsidR="00655AC8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requires that</w:t>
      </w:r>
      <w:r w:rsidR="00FD1546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</w:t>
      </w:r>
      <w:r w:rsidR="00AA760E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students pursue an </w:t>
      </w:r>
      <w:r w:rsidR="00FD1546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on-campus undergr</w:t>
      </w:r>
      <w:r w:rsidR="00AA760E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aduate program (Bachelor’s program)</w:t>
      </w:r>
      <w:r w:rsidR="00FD1546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</w:t>
      </w:r>
      <w:r w:rsidR="008F6481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and reside in the residence halls for the duration of the preparatory program as well as the follow-on years as a NROTC student</w:t>
      </w: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. </w:t>
      </w:r>
      <w:r w:rsidR="00655AC8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Housing funds are </w:t>
      </w:r>
      <w:r w:rsidR="00AA760E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only </w:t>
      </w:r>
      <w:r w:rsidR="00655AC8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applicable to charges within the </w:t>
      </w:r>
      <w:r w:rsidR="000773A0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XXXX </w:t>
      </w:r>
      <w:r w:rsidR="00655AC8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Residence Halls. </w:t>
      </w:r>
    </w:p>
    <w:p w:rsidR="00FD1546" w:rsidRDefault="00986202" w:rsidP="00183E91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[</w:t>
      </w:r>
      <w:r w:rsidR="000773A0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</w:t>
      </w:r>
      <w:r w:rsidR="00672A8B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 </w:t>
      </w:r>
      <w:r w:rsidR="000773A0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</w:t>
      </w: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 ] This scholarship requires students be found physically eligible for an NROTC scholarship.  Students should begin the department of defense medical exam process as soon as possible. </w:t>
      </w:r>
    </w:p>
    <w:p w:rsidR="00BF727A" w:rsidRDefault="00BF727A" w:rsidP="00183E91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  <w:bookmarkStart w:id="0" w:name="_GoBack"/>
      <w:bookmarkEnd w:id="0"/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[</w:t>
      </w:r>
      <w:r w:rsidR="000773A0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 </w:t>
      </w:r>
      <w:r w:rsidR="00672A8B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</w:t>
      </w: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</w:t>
      </w:r>
      <w:r w:rsidR="00672A8B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</w:t>
      </w: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] </w:t>
      </w:r>
      <w:r w:rsidR="00946FA4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Acceptance of this scholarship requires that the student attends and </w:t>
      </w:r>
      <w:r w:rsidR="008F6481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successfully </w:t>
      </w:r>
      <w:r w:rsidR="00946FA4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completes New Student Indoctrination (NSI) in Great Lakes, IL from </w:t>
      </w:r>
      <w:r w:rsidR="000773A0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XXXXXXXXXXX to XXXXXXXXX.</w:t>
      </w:r>
      <w:r w:rsidR="00946FA4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. </w:t>
      </w:r>
    </w:p>
    <w:p w:rsidR="000773A0" w:rsidRDefault="00BF727A" w:rsidP="00183E91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[</w:t>
      </w:r>
      <w:r w:rsidR="00672A8B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 </w:t>
      </w:r>
      <w:r w:rsidR="000773A0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 </w:t>
      </w: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 ] </w:t>
      </w:r>
      <w:r w:rsidR="00946FA4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A</w:t>
      </w: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cceptance</w:t>
      </w:r>
      <w:r w:rsidR="00946FA4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of this scho</w:t>
      </w:r>
      <w:r w:rsidR="00672A8B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la</w:t>
      </w:r>
      <w:r w:rsidR="00946FA4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rship requi</w:t>
      </w:r>
      <w:r w:rsidR="00086520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r</w:t>
      </w:r>
      <w:r w:rsidR="00946FA4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es that </w:t>
      </w:r>
      <w:r w:rsidR="008F6481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the </w:t>
      </w:r>
      <w:r w:rsidR="00946FA4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student attends and completes Summer Orientation, Advising &amp; Registration on </w:t>
      </w:r>
      <w:r w:rsidR="000773A0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XXXX or XXXXX. </w:t>
      </w:r>
    </w:p>
    <w:p w:rsidR="000773A0" w:rsidRDefault="000773A0" w:rsidP="00183E91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[</w:t>
      </w:r>
      <w:r w:rsidR="00672A8B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</w:t>
      </w: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</w:t>
      </w:r>
      <w:r w:rsidR="00672A8B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</w:t>
      </w: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  ]  This scholarship requires </w:t>
      </w:r>
      <w:r w:rsidR="00946FA4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active participat</w:t>
      </w: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ion</w:t>
      </w:r>
      <w:r w:rsidR="00946FA4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in </w:t>
      </w:r>
      <w:r w:rsidR="000620C4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XXXXXX Un</w:t>
      </w:r>
      <w:r w:rsidR="00B81290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iversity</w:t>
      </w:r>
      <w:r w:rsidR="000620C4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’s</w:t>
      </w:r>
      <w:r w:rsidR="00B81290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</w:t>
      </w:r>
      <w:r w:rsidR="00946FA4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NROTC </w:t>
      </w: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Preparatory programs throughout the </w:t>
      </w:r>
      <w:r w:rsidR="00BF727A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20</w:t>
      </w:r>
      <w:r w:rsidR="00B81290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20</w:t>
      </w:r>
      <w:r w:rsidR="00BF727A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-202</w:t>
      </w:r>
      <w:r w:rsidR="00B81290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1</w:t>
      </w:r>
      <w:r w:rsidR="00BF727A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academic year.</w:t>
      </w: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 Mandatory activities include physical training, independent study periods, various extracurricular activities.</w:t>
      </w:r>
    </w:p>
    <w:p w:rsidR="00AD7CC4" w:rsidRDefault="000773A0" w:rsidP="00183E91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[</w:t>
      </w:r>
      <w:r w:rsidR="0015233F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</w:t>
      </w: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</w:t>
      </w:r>
      <w:r w:rsidR="00672A8B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</w:t>
      </w: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</w:t>
      </w:r>
      <w:r w:rsidR="00672A8B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</w:t>
      </w: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]  The scholarship </w:t>
      </w:r>
      <w:r w:rsidR="0015233F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requires significant independent and</w:t>
      </w:r>
      <w:r w:rsidR="000620C4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individual </w:t>
      </w:r>
      <w:r w:rsidR="0015233F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supervised study</w:t>
      </w:r>
      <w:r w:rsidR="000620C4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and physical training</w:t>
      </w:r>
      <w:r w:rsidR="0015233F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(as much as </w:t>
      </w:r>
      <w:r w:rsidR="000620C4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25</w:t>
      </w:r>
      <w:r w:rsidR="0015233F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hours a week) to develop </w:t>
      </w:r>
      <w:r w:rsidR="000620C4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competitive </w:t>
      </w:r>
      <w:r w:rsidR="0015233F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NROTC </w:t>
      </w:r>
      <w:r w:rsidR="000620C4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entrance </w:t>
      </w:r>
      <w:r w:rsidR="0015233F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academic</w:t>
      </w:r>
      <w:r w:rsidR="000620C4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and fitness</w:t>
      </w:r>
      <w:r w:rsidR="0015233F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skills</w:t>
      </w:r>
      <w:r w:rsidR="000620C4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and abilities</w:t>
      </w:r>
      <w:r w:rsidR="0015233F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.  </w:t>
      </w:r>
      <w:r w:rsidR="00B81290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A</w:t>
      </w:r>
      <w:r w:rsidR="0015233F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failure to demonstrate adequate progre</w:t>
      </w:r>
      <w:r w:rsidR="00B81290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ss may result in the loss of this</w:t>
      </w:r>
      <w:r w:rsidR="0015233F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scholarship.</w:t>
      </w:r>
    </w:p>
    <w:p w:rsidR="000620C4" w:rsidRDefault="000620C4" w:rsidP="00183E91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[      ]  </w:t>
      </w:r>
      <w:r w:rsidR="00EB365F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In addition to NROTC prep program staff and administrators, t</w:t>
      </w: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he scholarship requires </w:t>
      </w:r>
      <w:r w:rsidR="00EB365F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the </w:t>
      </w: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release of </w:t>
      </w:r>
      <w:r w:rsidR="00EB365F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your </w:t>
      </w: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XXXXX university NROTC prep program academic and fitness performance information to </w:t>
      </w:r>
      <w:r w:rsidR="00EB365F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assigned mentors (pie</w:t>
      </w: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r, staff an</w:t>
      </w:r>
      <w:r w:rsidR="00EB365F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d</w:t>
      </w: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/or volunteer)</w:t>
      </w:r>
      <w:r w:rsidR="00EB365F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and </w:t>
      </w:r>
      <w:r w:rsidR="00853E8B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may be shared with </w:t>
      </w:r>
      <w:r w:rsidR="00EB365F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other supporting midshipman candidates</w:t>
      </w: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.  </w:t>
      </w:r>
      <w:r w:rsidR="00853E8B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Our prep program is a team effort.   </w:t>
      </w: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This information </w:t>
      </w:r>
      <w:r w:rsidR="00EB365F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will also </w:t>
      </w: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be share</w:t>
      </w:r>
      <w:r w:rsidR="00EB365F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d</w:t>
      </w: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with the Navy to determine follow-on </w:t>
      </w:r>
      <w:r w:rsidR="00EB365F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NROTC </w:t>
      </w: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scholarship eligibility. </w:t>
      </w:r>
    </w:p>
    <w:p w:rsidR="00BF727A" w:rsidRDefault="00BF727A" w:rsidP="00183E91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</w:p>
    <w:p w:rsidR="009569B2" w:rsidRDefault="00BF727A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I have accepted the above terms and conditions of the Regent University Navy ROTC Preparatory Scholarship.</w:t>
      </w:r>
    </w:p>
    <w:p w:rsidR="00BF727A" w:rsidRDefault="00BF727A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</w:p>
    <w:p w:rsidR="00BF727A" w:rsidRDefault="00BF727A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</w:p>
    <w:p w:rsidR="00BF727A" w:rsidRPr="00604D0B" w:rsidRDefault="00BF727A">
      <w:pPr>
        <w:rPr>
          <w:rFonts w:ascii="Times New Roman" w:eastAsia="Calibri" w:hAnsi="Times New Roman" w:cs="Times New Roman"/>
          <w:b/>
          <w:noProof/>
          <w:color w:val="auto"/>
          <w:spacing w:val="0"/>
          <w:szCs w:val="20"/>
        </w:rPr>
      </w:pPr>
      <w:r w:rsidRPr="00604D0B">
        <w:rPr>
          <w:rFonts w:ascii="Times New Roman" w:eastAsia="Calibri" w:hAnsi="Times New Roman" w:cs="Times New Roman"/>
          <w:b/>
          <w:noProof/>
          <w:color w:val="auto"/>
          <w:spacing w:val="0"/>
          <w:szCs w:val="20"/>
        </w:rPr>
        <w:t>Student:</w:t>
      </w:r>
    </w:p>
    <w:p w:rsidR="00BF727A" w:rsidRDefault="00BF727A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</w:p>
    <w:p w:rsidR="00BF727A" w:rsidRDefault="00BF727A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Print Name: ____________________________                     Date: ___________________</w:t>
      </w:r>
    </w:p>
    <w:p w:rsidR="00BF727A" w:rsidRDefault="00BF727A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</w:p>
    <w:p w:rsidR="00BF727A" w:rsidRDefault="00BF727A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</w:p>
    <w:p w:rsidR="00BF727A" w:rsidRDefault="00BF727A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Siganture: ______________________________</w:t>
      </w:r>
    </w:p>
    <w:p w:rsidR="00BF727A" w:rsidRDefault="00BF727A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</w:p>
    <w:p w:rsidR="00BF727A" w:rsidRDefault="00BF727A" w:rsidP="00BF727A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</w:p>
    <w:p w:rsidR="00BF727A" w:rsidRPr="00604D0B" w:rsidRDefault="00BF727A" w:rsidP="00BF727A">
      <w:pPr>
        <w:rPr>
          <w:rFonts w:ascii="Times New Roman" w:eastAsia="Calibri" w:hAnsi="Times New Roman" w:cs="Times New Roman"/>
          <w:b/>
          <w:noProof/>
          <w:color w:val="auto"/>
          <w:spacing w:val="0"/>
          <w:szCs w:val="20"/>
        </w:rPr>
      </w:pPr>
      <w:r w:rsidRPr="00604D0B">
        <w:rPr>
          <w:rFonts w:ascii="Times New Roman" w:eastAsia="Calibri" w:hAnsi="Times New Roman" w:cs="Times New Roman"/>
          <w:b/>
          <w:noProof/>
          <w:color w:val="auto"/>
          <w:spacing w:val="0"/>
          <w:szCs w:val="20"/>
        </w:rPr>
        <w:t>Parent:</w:t>
      </w:r>
    </w:p>
    <w:p w:rsidR="00BF727A" w:rsidRDefault="00BF727A" w:rsidP="00BF727A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</w:p>
    <w:p w:rsidR="00BF727A" w:rsidRDefault="00BF727A" w:rsidP="00BF727A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Print Name: ____________________________                     Date: ___________________</w:t>
      </w:r>
    </w:p>
    <w:p w:rsidR="0015233F" w:rsidRDefault="0015233F" w:rsidP="00BF727A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</w:p>
    <w:p w:rsidR="00BF727A" w:rsidRDefault="00BF727A" w:rsidP="00BF727A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</w:p>
    <w:p w:rsidR="00BF727A" w:rsidRPr="00BF727A" w:rsidRDefault="00BF727A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Siganture: ______________________________</w:t>
      </w:r>
    </w:p>
    <w:sectPr w:rsidR="00BF727A" w:rsidRPr="00BF72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wMLGwMDQ0MzS0MDZR0lEKTi0uzszPAykwrwUA3ICKPCwAAAA="/>
  </w:docVars>
  <w:rsids>
    <w:rsidRoot w:val="00183E91"/>
    <w:rsid w:val="000050C8"/>
    <w:rsid w:val="000620C4"/>
    <w:rsid w:val="00076174"/>
    <w:rsid w:val="000773A0"/>
    <w:rsid w:val="00086520"/>
    <w:rsid w:val="000A2986"/>
    <w:rsid w:val="0015233F"/>
    <w:rsid w:val="00183E91"/>
    <w:rsid w:val="001B1910"/>
    <w:rsid w:val="00250103"/>
    <w:rsid w:val="00280D4F"/>
    <w:rsid w:val="002E40D8"/>
    <w:rsid w:val="002F7E4B"/>
    <w:rsid w:val="00387741"/>
    <w:rsid w:val="003B5CED"/>
    <w:rsid w:val="003B6B84"/>
    <w:rsid w:val="003C445D"/>
    <w:rsid w:val="003E28B4"/>
    <w:rsid w:val="0042033D"/>
    <w:rsid w:val="005739B3"/>
    <w:rsid w:val="00590E68"/>
    <w:rsid w:val="00593F93"/>
    <w:rsid w:val="005C2B46"/>
    <w:rsid w:val="005E1710"/>
    <w:rsid w:val="00604D0B"/>
    <w:rsid w:val="00655AC8"/>
    <w:rsid w:val="00672A8B"/>
    <w:rsid w:val="006A00E0"/>
    <w:rsid w:val="00751CCF"/>
    <w:rsid w:val="007673D5"/>
    <w:rsid w:val="0082716B"/>
    <w:rsid w:val="008526F6"/>
    <w:rsid w:val="00853E8B"/>
    <w:rsid w:val="008A7900"/>
    <w:rsid w:val="008B158D"/>
    <w:rsid w:val="008F6481"/>
    <w:rsid w:val="00900F34"/>
    <w:rsid w:val="009101C3"/>
    <w:rsid w:val="00916FD8"/>
    <w:rsid w:val="00932846"/>
    <w:rsid w:val="00946FA4"/>
    <w:rsid w:val="00950410"/>
    <w:rsid w:val="009569B2"/>
    <w:rsid w:val="00977804"/>
    <w:rsid w:val="00986202"/>
    <w:rsid w:val="00A03129"/>
    <w:rsid w:val="00A42A1D"/>
    <w:rsid w:val="00AA760E"/>
    <w:rsid w:val="00AD7CC4"/>
    <w:rsid w:val="00B81290"/>
    <w:rsid w:val="00BA2343"/>
    <w:rsid w:val="00BF727A"/>
    <w:rsid w:val="00CF0F89"/>
    <w:rsid w:val="00D9703D"/>
    <w:rsid w:val="00E204C5"/>
    <w:rsid w:val="00EB365F"/>
    <w:rsid w:val="00EE46C9"/>
    <w:rsid w:val="00F879B6"/>
    <w:rsid w:val="00FD15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DAF2E68-4373-45AA-9DAA-E88F4E273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3E91"/>
    <w:pPr>
      <w:spacing w:after="0" w:line="240" w:lineRule="auto"/>
    </w:pPr>
    <w:rPr>
      <w:rFonts w:ascii="Segoe UI Semilight" w:hAnsi="Segoe UI Semilight"/>
      <w:color w:val="002F6D"/>
      <w:spacing w:val="1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83E91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83E91"/>
    <w:pPr>
      <w:spacing w:after="0" w:line="240" w:lineRule="auto"/>
    </w:pPr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0D4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0D4F"/>
    <w:rPr>
      <w:rFonts w:ascii="Segoe UI" w:hAnsi="Segoe UI" w:cs="Segoe UI"/>
      <w:color w:val="002F6D"/>
      <w:spacing w:val="1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865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8652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86520"/>
    <w:rPr>
      <w:rFonts w:ascii="Segoe UI Semilight" w:hAnsi="Segoe UI Semilight"/>
      <w:color w:val="002F6D"/>
      <w:spacing w:val="1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65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86520"/>
    <w:rPr>
      <w:rFonts w:ascii="Segoe UI Semilight" w:hAnsi="Segoe UI Semilight"/>
      <w:b/>
      <w:bCs/>
      <w:color w:val="002F6D"/>
      <w:spacing w:val="1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55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2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2</Pages>
  <Words>741</Words>
  <Characters>422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gent University</Company>
  <LinksUpToDate>false</LinksUpToDate>
  <CharactersWithSpaces>49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l Simons</dc:creator>
  <cp:keywords/>
  <dc:description/>
  <cp:lastModifiedBy>Lennie Reed</cp:lastModifiedBy>
  <cp:revision>17</cp:revision>
  <cp:lastPrinted>2019-03-18T18:58:00Z</cp:lastPrinted>
  <dcterms:created xsi:type="dcterms:W3CDTF">2019-10-31T14:20:00Z</dcterms:created>
  <dcterms:modified xsi:type="dcterms:W3CDTF">2019-11-04T17:34:00Z</dcterms:modified>
</cp:coreProperties>
</file>